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A5BFF" w14:textId="77777777" w:rsidR="00E83AC4" w:rsidRPr="008E7D6B" w:rsidRDefault="00E83AC4" w:rsidP="00E83AC4">
      <w:pPr>
        <w:pStyle w:val="CoverText"/>
        <w:spacing w:before="120" w:after="120"/>
        <w:jc w:val="both"/>
        <w:rPr>
          <w:rFonts w:ascii="Verdana" w:hAnsi="Verdana"/>
          <w:szCs w:val="22"/>
        </w:rPr>
      </w:pPr>
      <w:r w:rsidRPr="008E7D6B">
        <w:rPr>
          <w:rFonts w:ascii="Verdana" w:hAnsi="Verdana" w:cs="Arial"/>
          <w:b/>
          <w:noProof/>
          <w:color w:val="FF0000"/>
          <w:szCs w:val="22"/>
          <w:lang w:eastAsia="en-GB"/>
        </w:rPr>
        <w:drawing>
          <wp:inline distT="0" distB="0" distL="0" distR="0" wp14:anchorId="2E67112F" wp14:editId="430B0075">
            <wp:extent cx="2562225" cy="756377"/>
            <wp:effectExtent l="0" t="0" r="0" b="5715"/>
            <wp:docPr id="1" name="Picture 1" descr="logo -small use b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-small use bl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18" cy="76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7D6B">
        <w:rPr>
          <w:rFonts w:ascii="Verdana" w:hAnsi="Verdana"/>
          <w:szCs w:val="22"/>
        </w:rPr>
        <w:t xml:space="preserve">                                </w:t>
      </w:r>
      <w:r>
        <w:rPr>
          <w:rFonts w:ascii="Verdana" w:hAnsi="Verdana"/>
          <w:szCs w:val="22"/>
        </w:rPr>
        <w:t xml:space="preserve">  </w:t>
      </w:r>
      <w:r w:rsidRPr="008E7D6B">
        <w:rPr>
          <w:rFonts w:ascii="Verdana" w:hAnsi="Verdana"/>
          <w:szCs w:val="22"/>
        </w:rPr>
        <w:t xml:space="preserve">             </w:t>
      </w:r>
      <w:r w:rsidR="00390B69">
        <w:rPr>
          <w:rFonts w:ascii="Verdana" w:hAnsi="Verdana"/>
          <w:noProof/>
          <w:szCs w:val="22"/>
        </w:rPr>
        <w:drawing>
          <wp:inline distT="0" distB="0" distL="0" distR="0" wp14:anchorId="181D4DD1" wp14:editId="373EFF14">
            <wp:extent cx="1612900" cy="16129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161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7F4EC" w14:textId="77777777" w:rsidR="00E83AC4" w:rsidRDefault="00E83AC4" w:rsidP="000324C8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  <w:u w:val="single"/>
        </w:rPr>
      </w:pPr>
    </w:p>
    <w:p w14:paraId="3F8BA673" w14:textId="77777777" w:rsidR="00325A93" w:rsidRDefault="00AB2B7C" w:rsidP="00325A93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</w:rPr>
      </w:pPr>
      <w:r w:rsidRPr="00325A93">
        <w:rPr>
          <w:b/>
          <w:bCs/>
          <w:sz w:val="28"/>
          <w:szCs w:val="28"/>
        </w:rPr>
        <w:t>UCL</w:t>
      </w:r>
      <w:r w:rsidR="00390B69">
        <w:rPr>
          <w:b/>
          <w:bCs/>
          <w:sz w:val="28"/>
          <w:szCs w:val="28"/>
        </w:rPr>
        <w:t xml:space="preserve"> </w:t>
      </w:r>
      <w:r w:rsidR="0049127C" w:rsidRPr="00325A93">
        <w:rPr>
          <w:b/>
          <w:bCs/>
          <w:sz w:val="28"/>
          <w:szCs w:val="28"/>
        </w:rPr>
        <w:t xml:space="preserve">– </w:t>
      </w:r>
      <w:r w:rsidR="00390B69">
        <w:rPr>
          <w:b/>
          <w:bCs/>
          <w:sz w:val="28"/>
          <w:szCs w:val="28"/>
        </w:rPr>
        <w:t>IISc</w:t>
      </w:r>
    </w:p>
    <w:p w14:paraId="6B7D63C4" w14:textId="77777777" w:rsidR="00023B27" w:rsidRPr="00325A93" w:rsidRDefault="003D3A73" w:rsidP="00325A93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Joint </w:t>
      </w:r>
      <w:r w:rsidR="00325A93" w:rsidRPr="00F81B06">
        <w:rPr>
          <w:b/>
          <w:bCs/>
          <w:sz w:val="28"/>
          <w:szCs w:val="28"/>
        </w:rPr>
        <w:t>Research Project Proposal</w:t>
      </w:r>
    </w:p>
    <w:p w14:paraId="446935D0" w14:textId="77777777" w:rsidR="00325A93" w:rsidRDefault="00325A93" w:rsidP="00325A93">
      <w:pPr>
        <w:spacing w:before="120" w:after="120" w:line="259" w:lineRule="auto"/>
        <w:rPr>
          <w:rFonts w:ascii="Verdana" w:hAnsi="Verdana"/>
          <w:b/>
          <w:sz w:val="20"/>
          <w:szCs w:val="20"/>
        </w:rPr>
      </w:pPr>
      <w:r w:rsidRPr="00325A93">
        <w:rPr>
          <w:rFonts w:ascii="Verdana" w:hAnsi="Verdana"/>
          <w:b/>
          <w:sz w:val="20"/>
          <w:szCs w:val="20"/>
        </w:rPr>
        <w:t>Introduction</w:t>
      </w:r>
    </w:p>
    <w:p w14:paraId="13423DB7" w14:textId="77777777" w:rsidR="00F23F4F" w:rsidRDefault="00F23F4F" w:rsidP="00F23F4F">
      <w:pPr>
        <w:spacing w:before="120" w:after="120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With the objective of enhancing interdisciplinary and collaborative research interest between UCL and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IISc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,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a joint research seed has been established to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invite joint project proposals from 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eligible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members from both institutions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(For eligibility </w:t>
      </w:r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criteria 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please refer to call for proposal</w:t>
      </w:r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or speak to </w:t>
      </w:r>
      <w:hyperlink r:id="rId10" w:history="1">
        <w:r w:rsidR="000B130C" w:rsidRPr="000B130C">
          <w:rPr>
            <w:rStyle w:val="Hyperlink"/>
            <w:rFonts w:ascii="Verdana" w:hAnsi="Verdana" w:cs="Arial"/>
            <w:sz w:val="20"/>
            <w:szCs w:val="20"/>
            <w:shd w:val="clear" w:color="auto" w:fill="FFFFFF"/>
          </w:rPr>
          <w:t>Dr Amit Khandelwal</w:t>
        </w:r>
      </w:hyperlink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t UCL and </w:t>
      </w:r>
      <w:hyperlink r:id="rId11" w:history="1">
        <w:r w:rsidR="000B130C" w:rsidRPr="000B130C">
          <w:rPr>
            <w:rStyle w:val="Hyperlink"/>
            <w:rFonts w:ascii="Verdana" w:hAnsi="Verdana" w:cs="Arial"/>
            <w:sz w:val="20"/>
            <w:szCs w:val="20"/>
            <w:shd w:val="clear" w:color="auto" w:fill="FFFFFF"/>
          </w:rPr>
          <w:t>Dr Amita Sneh</w:t>
        </w:r>
      </w:hyperlink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t IISc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)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. </w:t>
      </w:r>
    </w:p>
    <w:p w14:paraId="6F463E17" w14:textId="77777777" w:rsidR="00F23F4F" w:rsidRDefault="00F23F4F" w:rsidP="00F23F4F">
      <w:pPr>
        <w:spacing w:before="120" w:after="120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This scheme essentially provid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es seed funds for research projects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o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galvanize research groups from both side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to work on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proof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-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of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-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concept ideas, generate data and apply for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larger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grants to international funding agencies. It is expected that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these interdisciplinary research group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will:</w:t>
      </w:r>
    </w:p>
    <w:p w14:paraId="74C8E36D" w14:textId="77777777" w:rsidR="00F23F4F" w:rsidRPr="00122741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grow in size or merge with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other allied 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research groups and in the process enhance the level of expertise and scope of research in a specific interdisciplinary theme. </w:t>
      </w:r>
    </w:p>
    <w:p w14:paraId="59C9BC2A" w14:textId="77777777" w:rsidR="00F23F4F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catalyze the synergi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stic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‘cross-research activity’ between the two institutes, leading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eventually 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o joint research publications and patents. </w:t>
      </w:r>
    </w:p>
    <w:p w14:paraId="2B4482EE" w14:textId="77777777" w:rsidR="00F23F4F" w:rsidRPr="009D59C1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attract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support fro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m external funding agencies</w:t>
      </w:r>
    </w:p>
    <w:p w14:paraId="7E5FBEF9" w14:textId="77777777" w:rsidR="00F23F4F" w:rsidRDefault="00F23F4F" w:rsidP="00F23F4F">
      <w:pPr>
        <w:spacing w:before="120" w:after="120" w:line="256" w:lineRule="auto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The joint research seed fund is a one-off grant, and the success of these project will be determined by a number of parameters, including (i) how the project has contributed to joint research activity between the two institution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nd </w:t>
      </w:r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(ii) what external grants the team is able to jointly bid for on completion of the project.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3A2E407B" w14:textId="77777777" w:rsidR="00FE3447" w:rsidRPr="0049127C" w:rsidRDefault="00FE3447" w:rsidP="0049127C">
      <w:pPr>
        <w:pStyle w:val="ListParagraph"/>
        <w:numPr>
          <w:ilvl w:val="0"/>
          <w:numId w:val="7"/>
        </w:numPr>
        <w:ind w:left="360" w:hanging="540"/>
        <w:rPr>
          <w:b/>
          <w:bCs/>
        </w:rPr>
      </w:pPr>
      <w:r w:rsidRPr="0049127C">
        <w:rPr>
          <w:b/>
          <w:bCs/>
        </w:rPr>
        <w:t>Title of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FE3447" w14:paraId="2DE0CCCD" w14:textId="77777777" w:rsidTr="00FE3447">
        <w:tc>
          <w:tcPr>
            <w:tcW w:w="9576" w:type="dxa"/>
          </w:tcPr>
          <w:p w14:paraId="1B6C896D" w14:textId="77777777" w:rsidR="00FE3447" w:rsidRDefault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14:paraId="241DA2C6" w14:textId="77777777" w:rsidR="005211D8" w:rsidRPr="00B56390" w:rsidRDefault="005211D8" w:rsidP="005211D8">
      <w:r w:rsidRPr="00B56390">
        <w:t>(Max. 500 characters)</w:t>
      </w:r>
    </w:p>
    <w:p w14:paraId="1FFA58A7" w14:textId="77777777" w:rsidR="00FE3447" w:rsidRPr="0049127C" w:rsidRDefault="00FE3447" w:rsidP="0049127C">
      <w:pPr>
        <w:pStyle w:val="ListParagraph"/>
        <w:numPr>
          <w:ilvl w:val="0"/>
          <w:numId w:val="7"/>
        </w:numPr>
        <w:tabs>
          <w:tab w:val="left" w:pos="810"/>
        </w:tabs>
        <w:ind w:left="360" w:hanging="540"/>
        <w:rPr>
          <w:b/>
          <w:bCs/>
        </w:rPr>
      </w:pPr>
      <w:r w:rsidRPr="0049127C">
        <w:rPr>
          <w:b/>
          <w:bCs/>
        </w:rPr>
        <w:t>Principal Investigator / Collaborator</w:t>
      </w:r>
    </w:p>
    <w:p w14:paraId="6227C686" w14:textId="77777777" w:rsidR="00FE3447" w:rsidRPr="00FE3447" w:rsidRDefault="00390B69">
      <w:pPr>
        <w:rPr>
          <w:b/>
          <w:bCs/>
          <w:u w:val="single"/>
        </w:rPr>
      </w:pPr>
      <w:r>
        <w:rPr>
          <w:b/>
          <w:bCs/>
          <w:u w:val="single"/>
        </w:rPr>
        <w:t>IISc</w:t>
      </w:r>
    </w:p>
    <w:p w14:paraId="2AF7E3F0" w14:textId="77777777" w:rsidR="00FE3447" w:rsidRPr="00FE3447" w:rsidRDefault="00FE3447">
      <w:r w:rsidRPr="00FE3447">
        <w:lastRenderedPageBreak/>
        <w:t>Name</w:t>
      </w:r>
      <w:r w:rsidR="00FB0728">
        <w:t>, Designation</w:t>
      </w:r>
      <w:r w:rsidRPr="00FE3447">
        <w:t xml:space="preserve"> and Department of Principal Investigator:</w:t>
      </w:r>
      <w:r w:rsidR="00FB0728">
        <w:t xml:space="preserve">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FB0728" w14:paraId="156E7647" w14:textId="77777777" w:rsidTr="00FB0728">
        <w:tc>
          <w:tcPr>
            <w:tcW w:w="6048" w:type="dxa"/>
          </w:tcPr>
          <w:p w14:paraId="02F03F30" w14:textId="77777777" w:rsidR="00FB0728" w:rsidRDefault="00FB0728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14:paraId="55B4D579" w14:textId="77777777" w:rsidR="00FB0728" w:rsidRDefault="00FB0728">
            <w:pPr>
              <w:rPr>
                <w:b/>
                <w:bCs/>
              </w:rPr>
            </w:pPr>
          </w:p>
        </w:tc>
      </w:tr>
    </w:tbl>
    <w:p w14:paraId="49BC3AD0" w14:textId="77777777" w:rsidR="00FE3447" w:rsidRDefault="00FB0728" w:rsidP="00FE3447">
      <w:pPr>
        <w:rPr>
          <w:b/>
          <w:bCs/>
          <w:u w:val="single"/>
        </w:rPr>
      </w:pPr>
      <w:r>
        <w:rPr>
          <w:b/>
          <w:bCs/>
          <w:u w:val="single"/>
        </w:rPr>
        <w:br/>
      </w:r>
      <w:r w:rsidR="008C2919">
        <w:rPr>
          <w:b/>
          <w:bCs/>
          <w:u w:val="single"/>
        </w:rPr>
        <w:t>UCL</w:t>
      </w:r>
    </w:p>
    <w:p w14:paraId="5529202B" w14:textId="77777777" w:rsidR="00FE3447" w:rsidRPr="00FE3447" w:rsidRDefault="00FE3447" w:rsidP="00FE3447">
      <w:pPr>
        <w:rPr>
          <w:sz w:val="8"/>
          <w:szCs w:val="8"/>
        </w:rPr>
      </w:pPr>
      <w:r w:rsidRPr="00FE3447">
        <w:t>Name</w:t>
      </w:r>
      <w:r w:rsidR="00FB0728">
        <w:t>, Designation</w:t>
      </w:r>
      <w:r w:rsidRPr="00FE3447">
        <w:t xml:space="preserve"> and Department of Principal Investigator:</w:t>
      </w:r>
      <w:r w:rsidR="00FB0728">
        <w:t xml:space="preserve">            Contact details</w:t>
      </w:r>
      <w:r w:rsidRPr="00FE3447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FB0728" w14:paraId="3A08D056" w14:textId="77777777" w:rsidTr="00FB0728">
        <w:tc>
          <w:tcPr>
            <w:tcW w:w="6048" w:type="dxa"/>
          </w:tcPr>
          <w:p w14:paraId="25C3ECF6" w14:textId="77777777" w:rsidR="00FB0728" w:rsidRDefault="00FB0728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 w:rsidR="00720BAB"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14:paraId="68665CF3" w14:textId="77777777" w:rsidR="00FB0728" w:rsidRDefault="00FB0728" w:rsidP="00FE3447">
            <w:pPr>
              <w:rPr>
                <w:b/>
                <w:bCs/>
              </w:rPr>
            </w:pPr>
          </w:p>
        </w:tc>
      </w:tr>
    </w:tbl>
    <w:p w14:paraId="7F2D48F5" w14:textId="77777777" w:rsidR="00FE3447" w:rsidRDefault="00FE3447" w:rsidP="00FE3447">
      <w:pPr>
        <w:rPr>
          <w:b/>
          <w:bCs/>
        </w:rPr>
      </w:pPr>
    </w:p>
    <w:p w14:paraId="0754D76B" w14:textId="77777777" w:rsidR="00FE3447" w:rsidRPr="0049127C" w:rsidRDefault="00FE3447" w:rsidP="0049127C">
      <w:pPr>
        <w:pStyle w:val="ListParagraph"/>
        <w:numPr>
          <w:ilvl w:val="0"/>
          <w:numId w:val="7"/>
        </w:numPr>
        <w:ind w:left="360" w:hanging="810"/>
        <w:rPr>
          <w:b/>
          <w:bCs/>
        </w:rPr>
      </w:pPr>
      <w:r w:rsidRPr="0049127C">
        <w:rPr>
          <w:b/>
          <w:bCs/>
        </w:rPr>
        <w:t>Co- Investigator</w:t>
      </w:r>
      <w:r w:rsidR="00FB0728" w:rsidRPr="0049127C">
        <w:rPr>
          <w:b/>
          <w:bCs/>
        </w:rPr>
        <w:t>s</w:t>
      </w:r>
      <w:r w:rsidRPr="0049127C">
        <w:rPr>
          <w:b/>
          <w:bCs/>
        </w:rPr>
        <w:t xml:space="preserve"> </w:t>
      </w:r>
    </w:p>
    <w:p w14:paraId="5CD8D373" w14:textId="77777777" w:rsidR="00FE3447" w:rsidRPr="00FE3447" w:rsidRDefault="00390B69" w:rsidP="00FE3447">
      <w:pPr>
        <w:rPr>
          <w:b/>
          <w:bCs/>
          <w:u w:val="single"/>
        </w:rPr>
      </w:pPr>
      <w:r>
        <w:rPr>
          <w:b/>
          <w:bCs/>
          <w:u w:val="single"/>
        </w:rPr>
        <w:t>IISc</w:t>
      </w:r>
    </w:p>
    <w:p w14:paraId="0534C9BC" w14:textId="77777777" w:rsidR="00FE3447" w:rsidRPr="005211D8" w:rsidRDefault="00FE3447" w:rsidP="00FE3447">
      <w:r w:rsidRPr="005211D8">
        <w:t>Name and Department of Co-Principal Investigator:</w:t>
      </w:r>
      <w:r w:rsidR="00720BAB" w:rsidRPr="00720BAB">
        <w:t xml:space="preserve"> </w:t>
      </w:r>
      <w:r w:rsidR="00720BAB">
        <w:t xml:space="preserve">                    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720BAB" w14:paraId="42F52E2C" w14:textId="77777777" w:rsidTr="00720BAB">
        <w:tc>
          <w:tcPr>
            <w:tcW w:w="6048" w:type="dxa"/>
          </w:tcPr>
          <w:p w14:paraId="552BD470" w14:textId="77777777" w:rsidR="00720BAB" w:rsidRDefault="00720BAB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14:paraId="0D81ADCC" w14:textId="77777777" w:rsidR="00720BAB" w:rsidRDefault="00720BAB" w:rsidP="00FE3447">
            <w:pPr>
              <w:rPr>
                <w:b/>
                <w:bCs/>
              </w:rPr>
            </w:pPr>
          </w:p>
        </w:tc>
      </w:tr>
    </w:tbl>
    <w:p w14:paraId="52F91743" w14:textId="77777777" w:rsidR="00FE3447" w:rsidRDefault="00FE3447">
      <w:pPr>
        <w:rPr>
          <w:b/>
          <w:bCs/>
          <w:u w:val="single"/>
        </w:rPr>
      </w:pPr>
      <w:r>
        <w:rPr>
          <w:b/>
          <w:bCs/>
        </w:rPr>
        <w:br/>
      </w:r>
      <w:r w:rsidR="008C2919">
        <w:rPr>
          <w:b/>
          <w:bCs/>
          <w:u w:val="single"/>
        </w:rPr>
        <w:t>UCL</w:t>
      </w:r>
    </w:p>
    <w:p w14:paraId="38FE57E8" w14:textId="77777777" w:rsidR="00FE3447" w:rsidRPr="005211D8" w:rsidRDefault="00FE3447" w:rsidP="00FE3447">
      <w:r w:rsidRPr="005211D8">
        <w:t>Name</w:t>
      </w:r>
      <w:r w:rsidR="00720BAB">
        <w:t>, Designation</w:t>
      </w:r>
      <w:r w:rsidRPr="005211D8">
        <w:t xml:space="preserve"> and Department of Co- Investigator:</w:t>
      </w:r>
      <w:r w:rsidR="00720BAB" w:rsidRPr="00720BAB">
        <w:t xml:space="preserve"> </w:t>
      </w:r>
      <w:r w:rsidR="00720BAB">
        <w:t xml:space="preserve">                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720BAB" w14:paraId="0FC9CA6A" w14:textId="77777777" w:rsidTr="00720BAB">
        <w:tc>
          <w:tcPr>
            <w:tcW w:w="6048" w:type="dxa"/>
          </w:tcPr>
          <w:p w14:paraId="107F2EB5" w14:textId="77777777" w:rsidR="00720BAB" w:rsidRDefault="00720BAB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14:paraId="7A2F9DE8" w14:textId="77777777" w:rsidR="00720BAB" w:rsidRDefault="00720BAB" w:rsidP="00FE3447">
            <w:pPr>
              <w:rPr>
                <w:b/>
                <w:bCs/>
              </w:rPr>
            </w:pPr>
          </w:p>
        </w:tc>
      </w:tr>
    </w:tbl>
    <w:p w14:paraId="4B67052C" w14:textId="77777777" w:rsidR="00FE3447" w:rsidRDefault="00FE3447" w:rsidP="00FE3447">
      <w:pPr>
        <w:rPr>
          <w:b/>
          <w:bCs/>
        </w:rPr>
      </w:pPr>
    </w:p>
    <w:p w14:paraId="4A3E3975" w14:textId="77777777" w:rsidR="008C2355" w:rsidRDefault="008C2355" w:rsidP="00FE3447">
      <w:pPr>
        <w:rPr>
          <w:b/>
          <w:bCs/>
        </w:rPr>
      </w:pPr>
    </w:p>
    <w:p w14:paraId="502F1A7D" w14:textId="77777777" w:rsidR="00510E18" w:rsidRDefault="0049127C" w:rsidP="0049127C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>
        <w:rPr>
          <w:b/>
          <w:bCs/>
        </w:rPr>
        <w:t>Background &amp; R</w:t>
      </w:r>
      <w:r w:rsidR="00720BAB" w:rsidRPr="0049127C">
        <w:rPr>
          <w:b/>
          <w:bCs/>
        </w:rPr>
        <w:t>ation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49127C" w14:paraId="493F3860" w14:textId="77777777" w:rsidTr="0049127C">
        <w:tc>
          <w:tcPr>
            <w:tcW w:w="9576" w:type="dxa"/>
          </w:tcPr>
          <w:p w14:paraId="3A181736" w14:textId="77777777" w:rsidR="0049127C" w:rsidRDefault="0049127C" w:rsidP="0049127C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</w:p>
        </w:tc>
      </w:tr>
    </w:tbl>
    <w:p w14:paraId="196298D6" w14:textId="77777777" w:rsidR="0049127C" w:rsidRPr="0049127C" w:rsidRDefault="0049127C" w:rsidP="0049127C">
      <w:pPr>
        <w:rPr>
          <w:b/>
          <w:bCs/>
        </w:rPr>
      </w:pPr>
    </w:p>
    <w:p w14:paraId="768E1B09" w14:textId="77777777" w:rsidR="005211D8" w:rsidRPr="0049127C" w:rsidRDefault="005211D8" w:rsidP="0049127C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9127C">
        <w:rPr>
          <w:b/>
          <w:bCs/>
        </w:rPr>
        <w:t>Objectives</w:t>
      </w:r>
      <w:r w:rsidR="009856A0">
        <w:rPr>
          <w:b/>
          <w:bCs/>
        </w:rPr>
        <w:t xml:space="preserve"> (Specific objectives of both Institutes should be mention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14:paraId="35835654" w14:textId="77777777" w:rsidTr="005211D8">
        <w:tc>
          <w:tcPr>
            <w:tcW w:w="9576" w:type="dxa"/>
          </w:tcPr>
          <w:p w14:paraId="44B02B8B" w14:textId="77777777" w:rsidR="005211D8" w:rsidRDefault="005211D8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14:paraId="0A939E66" w14:textId="77777777" w:rsidR="005211D8" w:rsidRPr="00B56390" w:rsidRDefault="005211D8" w:rsidP="00FE3447">
      <w:r w:rsidRPr="00B56390">
        <w:t>(Max. 500 characters)</w:t>
      </w:r>
    </w:p>
    <w:p w14:paraId="5C306647" w14:textId="77777777" w:rsidR="00FE3447" w:rsidRPr="004B6AD9" w:rsidRDefault="005211D8" w:rsidP="004B6AD9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B6AD9">
        <w:rPr>
          <w:b/>
          <w:bCs/>
        </w:rPr>
        <w:t>Importance of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14:paraId="62EC1E3B" w14:textId="77777777" w:rsidTr="005211D8">
        <w:tc>
          <w:tcPr>
            <w:tcW w:w="9576" w:type="dxa"/>
          </w:tcPr>
          <w:p w14:paraId="47D0869D" w14:textId="77777777" w:rsidR="005211D8" w:rsidRDefault="005211D8">
            <w:pPr>
              <w:rPr>
                <w:b/>
                <w:bCs/>
              </w:rPr>
            </w:pPr>
          </w:p>
          <w:p w14:paraId="25C90031" w14:textId="77777777" w:rsidR="005211D8" w:rsidRDefault="005211D8">
            <w:pPr>
              <w:rPr>
                <w:b/>
                <w:bCs/>
              </w:rPr>
            </w:pPr>
          </w:p>
          <w:p w14:paraId="2B191265" w14:textId="77777777" w:rsidR="005211D8" w:rsidRDefault="005211D8">
            <w:pPr>
              <w:rPr>
                <w:b/>
                <w:bCs/>
              </w:rPr>
            </w:pPr>
          </w:p>
          <w:p w14:paraId="7BE3882D" w14:textId="77777777" w:rsidR="005211D8" w:rsidRDefault="005211D8">
            <w:pPr>
              <w:rPr>
                <w:b/>
                <w:bCs/>
              </w:rPr>
            </w:pPr>
          </w:p>
        </w:tc>
      </w:tr>
    </w:tbl>
    <w:p w14:paraId="1750AF41" w14:textId="77777777" w:rsidR="005211D8" w:rsidRPr="00B56390" w:rsidRDefault="005211D8">
      <w:r w:rsidRPr="00B56390">
        <w:t>(Max. 1500 characters)</w:t>
      </w:r>
    </w:p>
    <w:p w14:paraId="0D6000B8" w14:textId="77777777" w:rsidR="005211D8" w:rsidRPr="004B6AD9" w:rsidRDefault="00720BAB" w:rsidP="004B6AD9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B6AD9">
        <w:rPr>
          <w:b/>
          <w:bCs/>
        </w:rPr>
        <w:t>Preliminary</w:t>
      </w:r>
      <w:r w:rsidR="005211D8" w:rsidRPr="004B6AD9">
        <w:rPr>
          <w:b/>
          <w:bCs/>
        </w:rPr>
        <w:t xml:space="preserve"> work carried by the collaborators in the subject area</w:t>
      </w:r>
      <w:r w:rsidRPr="004B6AD9">
        <w:rPr>
          <w:b/>
          <w:bCs/>
        </w:rPr>
        <w:t>, if 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14:paraId="570520DA" w14:textId="77777777" w:rsidTr="005211D8">
        <w:tc>
          <w:tcPr>
            <w:tcW w:w="9576" w:type="dxa"/>
          </w:tcPr>
          <w:p w14:paraId="37085DD9" w14:textId="77777777" w:rsidR="005211D8" w:rsidRDefault="005211D8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14:paraId="7ACA2EEC" w14:textId="77777777" w:rsidR="005211D8" w:rsidRDefault="005211D8" w:rsidP="00E4339A">
      <w:pPr>
        <w:tabs>
          <w:tab w:val="left" w:pos="3804"/>
        </w:tabs>
      </w:pPr>
      <w:r w:rsidRPr="00B56390">
        <w:t>(Max. 2</w:t>
      </w:r>
      <w:r w:rsidR="004B6AD9">
        <w:t>0</w:t>
      </w:r>
      <w:r w:rsidRPr="00B56390">
        <w:t>00 characters)</w:t>
      </w:r>
      <w:r w:rsidR="00E4339A">
        <w:tab/>
      </w:r>
    </w:p>
    <w:p w14:paraId="39770ADF" w14:textId="77777777" w:rsidR="00E4339A" w:rsidRPr="004B6AD9" w:rsidRDefault="00E4339A" w:rsidP="004B6AD9">
      <w:pPr>
        <w:pStyle w:val="ListParagraph"/>
        <w:numPr>
          <w:ilvl w:val="0"/>
          <w:numId w:val="7"/>
        </w:numPr>
        <w:tabs>
          <w:tab w:val="left" w:pos="3804"/>
        </w:tabs>
        <w:ind w:left="360"/>
        <w:rPr>
          <w:b/>
          <w:bCs/>
        </w:rPr>
      </w:pPr>
      <w:r w:rsidRPr="004B6AD9">
        <w:rPr>
          <w:b/>
          <w:bCs/>
        </w:rPr>
        <w:t xml:space="preserve"> Work Plan</w:t>
      </w:r>
      <w:r w:rsidR="00720BAB" w:rsidRPr="004B6AD9">
        <w:rPr>
          <w:b/>
          <w:bCs/>
        </w:rPr>
        <w:t xml:space="preserve"> - Methodology</w:t>
      </w:r>
      <w:r w:rsidR="009856A0">
        <w:rPr>
          <w:b/>
          <w:bCs/>
        </w:rPr>
        <w:t xml:space="preserve"> - </w:t>
      </w:r>
      <w:r w:rsidR="00390B69">
        <w:rPr>
          <w:b/>
          <w:bCs/>
        </w:rPr>
        <w:t>IIS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E4339A" w14:paraId="4ED91748" w14:textId="77777777" w:rsidTr="00E4339A">
        <w:tc>
          <w:tcPr>
            <w:tcW w:w="9576" w:type="dxa"/>
          </w:tcPr>
          <w:p w14:paraId="26E8DFA9" w14:textId="77777777" w:rsidR="00E4339A" w:rsidRDefault="00E4339A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14:paraId="795F0A88" w14:textId="77777777" w:rsidR="009856A0" w:rsidRPr="004B6AD9" w:rsidRDefault="000324C8" w:rsidP="009856A0">
      <w:pPr>
        <w:pStyle w:val="ListParagraph"/>
        <w:tabs>
          <w:tab w:val="left" w:pos="3804"/>
        </w:tabs>
        <w:ind w:left="360"/>
        <w:rPr>
          <w:b/>
          <w:bCs/>
        </w:rPr>
      </w:pPr>
      <w:r>
        <w:rPr>
          <w:b/>
          <w:bCs/>
        </w:rPr>
        <w:br/>
      </w:r>
      <w:r w:rsidR="009856A0" w:rsidRPr="004B6AD9">
        <w:rPr>
          <w:b/>
          <w:bCs/>
        </w:rPr>
        <w:t>Work Plan - Methodology</w:t>
      </w:r>
      <w:r w:rsidR="009856A0">
        <w:rPr>
          <w:b/>
          <w:bCs/>
        </w:rPr>
        <w:t xml:space="preserve"> – </w:t>
      </w:r>
      <w:r w:rsidR="008C2919">
        <w:rPr>
          <w:b/>
          <w:bCs/>
        </w:rPr>
        <w:t>UC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9856A0" w14:paraId="5549B940" w14:textId="77777777" w:rsidTr="00EB26C1">
        <w:tc>
          <w:tcPr>
            <w:tcW w:w="9576" w:type="dxa"/>
          </w:tcPr>
          <w:p w14:paraId="4E23FA64" w14:textId="77777777" w:rsidR="009856A0" w:rsidRDefault="008C2355" w:rsidP="00EB26C1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14:paraId="0854ADCF" w14:textId="77777777" w:rsidR="009856A0" w:rsidRDefault="009856A0" w:rsidP="009856A0">
      <w:pPr>
        <w:tabs>
          <w:tab w:val="left" w:pos="3804"/>
        </w:tabs>
      </w:pPr>
      <w:r w:rsidRPr="00E4339A">
        <w:t xml:space="preserve">(Max. </w:t>
      </w:r>
      <w:r>
        <w:t>3</w:t>
      </w:r>
      <w:r w:rsidRPr="00E4339A">
        <w:t>000 characters</w:t>
      </w:r>
      <w:r>
        <w:t xml:space="preserve"> each</w:t>
      </w:r>
      <w:r w:rsidRPr="00E4339A">
        <w:t>)</w:t>
      </w:r>
    </w:p>
    <w:p w14:paraId="339CA4B5" w14:textId="77777777" w:rsidR="004B6AD9" w:rsidRDefault="00720BAB" w:rsidP="004B6AD9">
      <w:pPr>
        <w:pStyle w:val="ListParagraph"/>
        <w:numPr>
          <w:ilvl w:val="0"/>
          <w:numId w:val="7"/>
        </w:numPr>
        <w:tabs>
          <w:tab w:val="left" w:pos="450"/>
          <w:tab w:val="left" w:pos="3804"/>
        </w:tabs>
        <w:ind w:left="450"/>
        <w:rPr>
          <w:b/>
          <w:bCs/>
        </w:rPr>
      </w:pPr>
      <w:r w:rsidRPr="004B6AD9">
        <w:rPr>
          <w:b/>
          <w:bCs/>
        </w:rPr>
        <w:t>Expected outcome/endpoints</w:t>
      </w:r>
      <w:r w:rsidR="00AC434D">
        <w:rPr>
          <w:b/>
          <w:bCs/>
        </w:rPr>
        <w:t>:</w:t>
      </w:r>
    </w:p>
    <w:p w14:paraId="1B678AAC" w14:textId="77777777" w:rsidR="004B6AD9" w:rsidRPr="004B6AD9" w:rsidRDefault="004B6AD9" w:rsidP="004B6AD9">
      <w:pPr>
        <w:pStyle w:val="ListParagraph"/>
        <w:tabs>
          <w:tab w:val="left" w:pos="3804"/>
        </w:tabs>
        <w:rPr>
          <w:b/>
          <w:bCs/>
        </w:rPr>
      </w:pPr>
    </w:p>
    <w:p w14:paraId="6E3FB6EF" w14:textId="77777777" w:rsidR="00720BAB" w:rsidRDefault="00720BAB" w:rsidP="00AC434D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 w:rsidRPr="004B6AD9">
        <w:rPr>
          <w:b/>
          <w:bCs/>
        </w:rPr>
        <w:t>Ethical clearance (if applicable)</w:t>
      </w:r>
      <w:r w:rsidR="00AC434D">
        <w:rPr>
          <w:b/>
          <w:bCs/>
        </w:rPr>
        <w:t>:</w:t>
      </w:r>
    </w:p>
    <w:p w14:paraId="1D59CF7C" w14:textId="77777777" w:rsidR="001C3B0E" w:rsidRPr="001C3B0E" w:rsidRDefault="001C3B0E" w:rsidP="001C3B0E">
      <w:pPr>
        <w:pStyle w:val="ListParagraph"/>
        <w:rPr>
          <w:b/>
          <w:bCs/>
        </w:rPr>
      </w:pPr>
    </w:p>
    <w:p w14:paraId="197987D0" w14:textId="77777777" w:rsidR="00720BAB" w:rsidRPr="001C3B0E" w:rsidRDefault="001C3B0E" w:rsidP="001C3B0E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>
        <w:rPr>
          <w:b/>
          <w:bCs/>
        </w:rPr>
        <w:t>Time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E83AC4" w14:paraId="727E4D27" w14:textId="77777777" w:rsidTr="006C3F68">
        <w:tc>
          <w:tcPr>
            <w:tcW w:w="9440" w:type="dxa"/>
          </w:tcPr>
          <w:p w14:paraId="665C0024" w14:textId="77777777"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t>Timeline of proposed activities</w:t>
            </w:r>
          </w:p>
        </w:tc>
      </w:tr>
      <w:tr w:rsidR="00E83AC4" w14:paraId="062094CB" w14:textId="77777777" w:rsidTr="00A27FAA">
        <w:tc>
          <w:tcPr>
            <w:tcW w:w="9440" w:type="dxa"/>
          </w:tcPr>
          <w:p w14:paraId="7262B678" w14:textId="77777777"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</w:p>
          <w:p w14:paraId="4FFF099C" w14:textId="77777777"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</w:p>
        </w:tc>
      </w:tr>
    </w:tbl>
    <w:p w14:paraId="2AF8F189" w14:textId="77777777" w:rsidR="00720BAB" w:rsidRDefault="00720BAB" w:rsidP="00E4339A">
      <w:pPr>
        <w:tabs>
          <w:tab w:val="left" w:pos="3804"/>
        </w:tabs>
        <w:rPr>
          <w:b/>
          <w:bCs/>
        </w:rPr>
      </w:pPr>
    </w:p>
    <w:p w14:paraId="2B56DAAE" w14:textId="77777777" w:rsidR="00E4339A" w:rsidRPr="001C3B0E" w:rsidRDefault="00E4339A" w:rsidP="001C3B0E">
      <w:pPr>
        <w:pStyle w:val="ListParagraph"/>
        <w:numPr>
          <w:ilvl w:val="0"/>
          <w:numId w:val="7"/>
        </w:numPr>
        <w:tabs>
          <w:tab w:val="left" w:pos="450"/>
          <w:tab w:val="left" w:pos="3804"/>
        </w:tabs>
        <w:ind w:hanging="720"/>
        <w:rPr>
          <w:b/>
          <w:bCs/>
        </w:rPr>
      </w:pPr>
      <w:r w:rsidRPr="001C3B0E">
        <w:rPr>
          <w:b/>
          <w:bCs/>
        </w:rPr>
        <w:t>Interdisciplinary component of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973E3" w14:paraId="08790A72" w14:textId="77777777" w:rsidTr="001973E3">
        <w:tc>
          <w:tcPr>
            <w:tcW w:w="9576" w:type="dxa"/>
          </w:tcPr>
          <w:p w14:paraId="3E100ABF" w14:textId="77777777" w:rsidR="001973E3" w:rsidRDefault="001973E3" w:rsidP="00E4339A">
            <w:pPr>
              <w:tabs>
                <w:tab w:val="left" w:pos="3804"/>
              </w:tabs>
            </w:pPr>
            <w:r>
              <w:br/>
            </w:r>
            <w:r>
              <w:br/>
            </w:r>
            <w:r>
              <w:br/>
            </w:r>
          </w:p>
        </w:tc>
      </w:tr>
    </w:tbl>
    <w:p w14:paraId="26926EB7" w14:textId="77777777" w:rsidR="00E4339A" w:rsidRDefault="001973E3" w:rsidP="00E4339A">
      <w:pPr>
        <w:tabs>
          <w:tab w:val="left" w:pos="3804"/>
        </w:tabs>
      </w:pPr>
      <w:r>
        <w:t>(Max. 500 characters)</w:t>
      </w:r>
    </w:p>
    <w:p w14:paraId="5AAE17E7" w14:textId="77777777" w:rsidR="000324C8" w:rsidRDefault="000324C8" w:rsidP="00E4339A">
      <w:pPr>
        <w:tabs>
          <w:tab w:val="left" w:pos="3804"/>
        </w:tabs>
      </w:pPr>
    </w:p>
    <w:p w14:paraId="63D7E650" w14:textId="77777777" w:rsidR="0098674D" w:rsidRPr="001C3B0E" w:rsidRDefault="00BB0EB5" w:rsidP="001C3B0E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 w:rsidRPr="001C3B0E">
        <w:rPr>
          <w:b/>
          <w:bCs/>
        </w:rPr>
        <w:t>How</w:t>
      </w:r>
      <w:r w:rsidR="00E83AC4">
        <w:rPr>
          <w:b/>
          <w:bCs/>
        </w:rPr>
        <w:t xml:space="preserve"> the research expertise of the c</w:t>
      </w:r>
      <w:r w:rsidRPr="001C3B0E">
        <w:rPr>
          <w:b/>
          <w:bCs/>
        </w:rPr>
        <w:t>ollaborators is important for the project</w:t>
      </w:r>
      <w:r w:rsidR="00E83AC4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98674D" w14:paraId="076A36A9" w14:textId="77777777" w:rsidTr="0098674D">
        <w:tc>
          <w:tcPr>
            <w:tcW w:w="9576" w:type="dxa"/>
          </w:tcPr>
          <w:p w14:paraId="6CAB6C64" w14:textId="77777777" w:rsidR="0098674D" w:rsidRDefault="0098674D" w:rsidP="00E4339A">
            <w:pPr>
              <w:tabs>
                <w:tab w:val="left" w:pos="3804"/>
              </w:tabs>
            </w:pPr>
            <w:r>
              <w:br/>
            </w:r>
            <w:r>
              <w:br/>
            </w:r>
            <w:r>
              <w:br/>
            </w:r>
          </w:p>
        </w:tc>
      </w:tr>
    </w:tbl>
    <w:p w14:paraId="10BFAE77" w14:textId="77777777" w:rsidR="0098674D" w:rsidRDefault="0098674D" w:rsidP="0098674D">
      <w:pPr>
        <w:tabs>
          <w:tab w:val="left" w:pos="3804"/>
        </w:tabs>
      </w:pPr>
      <w:r>
        <w:t>(Max. 500 characters)</w:t>
      </w:r>
    </w:p>
    <w:p w14:paraId="2494C022" w14:textId="77777777" w:rsidR="009473E8" w:rsidRPr="001C3B0E" w:rsidRDefault="009473E8" w:rsidP="001C3B0E">
      <w:pPr>
        <w:pStyle w:val="ListParagraph"/>
        <w:numPr>
          <w:ilvl w:val="0"/>
          <w:numId w:val="7"/>
        </w:numPr>
        <w:tabs>
          <w:tab w:val="left" w:pos="3804"/>
        </w:tabs>
        <w:ind w:left="270"/>
        <w:rPr>
          <w:b/>
          <w:bCs/>
        </w:rPr>
      </w:pPr>
      <w:r w:rsidRPr="001C3B0E">
        <w:rPr>
          <w:b/>
          <w:bCs/>
        </w:rPr>
        <w:t>Publication</w:t>
      </w:r>
      <w:r w:rsidR="009856A0">
        <w:rPr>
          <w:b/>
          <w:bCs/>
        </w:rPr>
        <w:t>s</w:t>
      </w:r>
      <w:r w:rsidRPr="001C3B0E">
        <w:rPr>
          <w:b/>
          <w:bCs/>
        </w:rPr>
        <w:t xml:space="preserve"> of the PI</w:t>
      </w:r>
      <w:r w:rsidR="009856A0">
        <w:rPr>
          <w:b/>
          <w:bCs/>
        </w:rPr>
        <w:t>s</w:t>
      </w:r>
      <w:r w:rsidRPr="001C3B0E">
        <w:rPr>
          <w:b/>
          <w:bCs/>
        </w:rPr>
        <w:t xml:space="preserve"> relevant to the project (Max.5 publication)</w:t>
      </w:r>
    </w:p>
    <w:p w14:paraId="799B94F7" w14:textId="77777777" w:rsidR="009856A0" w:rsidRDefault="00510E18" w:rsidP="009473E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3804"/>
        </w:tabs>
        <w:rPr>
          <w:b/>
          <w:bCs/>
        </w:rPr>
      </w:pPr>
      <w:r>
        <w:rPr>
          <w:b/>
          <w:bCs/>
        </w:rPr>
        <w:br/>
      </w:r>
    </w:p>
    <w:p w14:paraId="60AEC5E8" w14:textId="77777777" w:rsidR="00510E18" w:rsidRDefault="00510E18" w:rsidP="009473E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3804"/>
        </w:tabs>
        <w:rPr>
          <w:b/>
          <w:bCs/>
        </w:rPr>
      </w:pPr>
    </w:p>
    <w:p w14:paraId="2BEB50FD" w14:textId="77777777" w:rsidR="009473E8" w:rsidRDefault="009473E8" w:rsidP="009473E8">
      <w:pPr>
        <w:tabs>
          <w:tab w:val="left" w:pos="3804"/>
        </w:tabs>
      </w:pPr>
      <w:r>
        <w:t>(Max.300 characters for each publication details)</w:t>
      </w:r>
    </w:p>
    <w:p w14:paraId="7D8ECF7A" w14:textId="77777777" w:rsidR="000324C8" w:rsidRDefault="000324C8" w:rsidP="009473E8">
      <w:pPr>
        <w:tabs>
          <w:tab w:val="left" w:pos="3804"/>
        </w:tabs>
      </w:pPr>
    </w:p>
    <w:p w14:paraId="6ABA65CB" w14:textId="77777777" w:rsidR="00BB63CC" w:rsidRPr="001C3B0E" w:rsidRDefault="001C3B0E" w:rsidP="001C3B0E">
      <w:pPr>
        <w:pStyle w:val="ListParagraph"/>
        <w:tabs>
          <w:tab w:val="left" w:pos="3804"/>
        </w:tabs>
        <w:ind w:left="-90"/>
        <w:rPr>
          <w:b/>
          <w:bCs/>
        </w:rPr>
      </w:pPr>
      <w:r>
        <w:rPr>
          <w:b/>
          <w:bCs/>
        </w:rPr>
        <w:t xml:space="preserve">15. </w:t>
      </w:r>
      <w:r w:rsidR="009473E8" w:rsidRPr="001C3B0E">
        <w:rPr>
          <w:b/>
          <w:bCs/>
        </w:rPr>
        <w:t>Funding Agency to which project proposal can be submitted after first year</w:t>
      </w:r>
      <w:r w:rsidR="00720BAB" w:rsidRPr="001C3B0E">
        <w:rPr>
          <w:b/>
          <w:bCs/>
        </w:rPr>
        <w:t xml:space="preserve"> for </w:t>
      </w:r>
      <w:r w:rsidR="00733863">
        <w:rPr>
          <w:b/>
          <w:bCs/>
        </w:rPr>
        <w:t xml:space="preserve"> </w:t>
      </w:r>
      <w:r w:rsidR="00733863">
        <w:rPr>
          <w:b/>
          <w:bCs/>
        </w:rPr>
        <w:br/>
        <w:t xml:space="preserve">      </w:t>
      </w:r>
      <w:r w:rsidR="00720BAB" w:rsidRPr="001C3B0E">
        <w:rPr>
          <w:b/>
          <w:bCs/>
        </w:rPr>
        <w:t>Extramural grant</w:t>
      </w:r>
    </w:p>
    <w:p w14:paraId="0BDFFAEF" w14:textId="77777777" w:rsidR="00720BAB" w:rsidRDefault="00720BAB" w:rsidP="009473E8">
      <w:pPr>
        <w:tabs>
          <w:tab w:val="left" w:pos="3804"/>
        </w:tabs>
        <w:rPr>
          <w:rStyle w:val="IntenseEmphasis"/>
        </w:rPr>
      </w:pPr>
    </w:p>
    <w:p w14:paraId="2AAA62AA" w14:textId="77777777" w:rsidR="000324C8" w:rsidRDefault="000324C8" w:rsidP="009473E8">
      <w:pPr>
        <w:tabs>
          <w:tab w:val="left" w:pos="3804"/>
        </w:tabs>
        <w:rPr>
          <w:rStyle w:val="IntenseEmphasis"/>
        </w:rPr>
      </w:pPr>
    </w:p>
    <w:p w14:paraId="6597E44E" w14:textId="77777777" w:rsidR="000324C8" w:rsidRDefault="000324C8" w:rsidP="009473E8">
      <w:pPr>
        <w:tabs>
          <w:tab w:val="left" w:pos="3804"/>
        </w:tabs>
        <w:rPr>
          <w:rStyle w:val="IntenseEmphasis"/>
        </w:rPr>
      </w:pPr>
    </w:p>
    <w:p w14:paraId="0F1E684B" w14:textId="23510EAE" w:rsidR="00DB5F13" w:rsidRPr="001C3B0E" w:rsidRDefault="00DB5F13" w:rsidP="001C3B0E">
      <w:pPr>
        <w:pStyle w:val="ListParagraph"/>
        <w:numPr>
          <w:ilvl w:val="0"/>
          <w:numId w:val="10"/>
        </w:numPr>
        <w:tabs>
          <w:tab w:val="left" w:pos="3804"/>
        </w:tabs>
        <w:rPr>
          <w:b/>
          <w:bCs/>
        </w:rPr>
      </w:pPr>
      <w:r w:rsidRPr="001C3B0E">
        <w:rPr>
          <w:b/>
          <w:bCs/>
        </w:rPr>
        <w:t>Budget</w:t>
      </w:r>
      <w:r w:rsidR="00510E18" w:rsidRPr="001C3B0E">
        <w:rPr>
          <w:b/>
          <w:bCs/>
        </w:rPr>
        <w:t xml:space="preserve"> </w:t>
      </w:r>
      <w:r w:rsidRPr="001C3B0E">
        <w:rPr>
          <w:b/>
          <w:bCs/>
        </w:rPr>
        <w:t xml:space="preserve">Breakup (Max. Rs </w:t>
      </w:r>
      <w:r w:rsidR="007A3E3E">
        <w:rPr>
          <w:b/>
          <w:bCs/>
        </w:rPr>
        <w:t>4</w:t>
      </w:r>
      <w:r w:rsidRPr="001C3B0E">
        <w:rPr>
          <w:b/>
          <w:bCs/>
        </w:rPr>
        <w:t xml:space="preserve"> la</w:t>
      </w:r>
      <w:r w:rsidR="00720BAB" w:rsidRPr="001C3B0E">
        <w:rPr>
          <w:b/>
          <w:bCs/>
        </w:rPr>
        <w:t>khs</w:t>
      </w:r>
      <w:r w:rsidRPr="001C3B0E">
        <w:rPr>
          <w:b/>
          <w:bCs/>
        </w:rPr>
        <w:t xml:space="preserve"> per year</w:t>
      </w:r>
      <w:r w:rsidR="00720BAB" w:rsidRPr="001C3B0E">
        <w:rPr>
          <w:b/>
          <w:bCs/>
        </w:rPr>
        <w:t xml:space="preserve"> with justification</w:t>
      </w:r>
      <w:r w:rsidRPr="001C3B0E">
        <w:rPr>
          <w:b/>
          <w:bCs/>
        </w:rPr>
        <w:t xml:space="preserve">) </w:t>
      </w:r>
      <w:r w:rsidR="009856A0">
        <w:rPr>
          <w:b/>
          <w:bCs/>
        </w:rPr>
        <w:t xml:space="preserve">- </w:t>
      </w:r>
      <w:r w:rsidR="00390B69">
        <w:rPr>
          <w:b/>
          <w:bCs/>
        </w:rPr>
        <w:t>IISc</w:t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2424"/>
        <w:gridCol w:w="2425"/>
        <w:gridCol w:w="4591"/>
      </w:tblGrid>
      <w:tr w:rsidR="00E83AC4" w14:paraId="42F4DF53" w14:textId="77777777" w:rsidTr="00E83AC4">
        <w:trPr>
          <w:trHeight w:val="503"/>
        </w:trPr>
        <w:tc>
          <w:tcPr>
            <w:tcW w:w="2424" w:type="dxa"/>
          </w:tcPr>
          <w:p w14:paraId="1C93C490" w14:textId="77777777" w:rsidR="00E83AC4" w:rsidRDefault="00E83AC4" w:rsidP="000C7480">
            <w:pPr>
              <w:tabs>
                <w:tab w:val="left" w:pos="3804"/>
              </w:tabs>
            </w:pPr>
            <w:r>
              <w:t>Budget Head</w:t>
            </w:r>
            <w:r>
              <w:br/>
            </w:r>
          </w:p>
        </w:tc>
        <w:tc>
          <w:tcPr>
            <w:tcW w:w="2425" w:type="dxa"/>
          </w:tcPr>
          <w:p w14:paraId="6BE88E71" w14:textId="77777777" w:rsidR="00E83AC4" w:rsidRDefault="00E83AC4" w:rsidP="000C7480">
            <w:pPr>
              <w:tabs>
                <w:tab w:val="left" w:pos="3804"/>
              </w:tabs>
            </w:pPr>
            <w:r>
              <w:t>Amount (1</w:t>
            </w:r>
            <w:r w:rsidRPr="00BB63CC">
              <w:rPr>
                <w:vertAlign w:val="superscript"/>
              </w:rPr>
              <w:t>st</w:t>
            </w:r>
            <w:r>
              <w:t xml:space="preserve"> Year)</w:t>
            </w:r>
          </w:p>
        </w:tc>
        <w:tc>
          <w:tcPr>
            <w:tcW w:w="4591" w:type="dxa"/>
          </w:tcPr>
          <w:p w14:paraId="53AD85DA" w14:textId="77777777" w:rsidR="00E83AC4" w:rsidRDefault="00E83AC4" w:rsidP="000C7480">
            <w:pPr>
              <w:tabs>
                <w:tab w:val="left" w:pos="3804"/>
              </w:tabs>
            </w:pPr>
            <w:r>
              <w:t>Total</w:t>
            </w:r>
          </w:p>
        </w:tc>
      </w:tr>
      <w:tr w:rsidR="00E83AC4" w14:paraId="6BC026E2" w14:textId="77777777" w:rsidTr="0047006E">
        <w:trPr>
          <w:trHeight w:val="611"/>
        </w:trPr>
        <w:tc>
          <w:tcPr>
            <w:tcW w:w="2424" w:type="dxa"/>
          </w:tcPr>
          <w:p w14:paraId="472858E8" w14:textId="0F2C6D85" w:rsidR="00E83AC4" w:rsidRDefault="0023455C" w:rsidP="0061470C">
            <w:pPr>
              <w:pStyle w:val="ListParagraph"/>
              <w:numPr>
                <w:ilvl w:val="0"/>
                <w:numId w:val="3"/>
              </w:numPr>
              <w:tabs>
                <w:tab w:val="left" w:pos="90"/>
                <w:tab w:val="left" w:pos="3804"/>
              </w:tabs>
              <w:ind w:left="540" w:hanging="450"/>
            </w:pPr>
            <w:r>
              <w:t>Travel</w:t>
            </w:r>
          </w:p>
          <w:p w14:paraId="71E78961" w14:textId="77777777" w:rsidR="00E83AC4" w:rsidRDefault="00E83AC4" w:rsidP="0061470C">
            <w:pPr>
              <w:pStyle w:val="ListParagraph"/>
              <w:tabs>
                <w:tab w:val="left" w:pos="3804"/>
              </w:tabs>
              <w:ind w:left="540" w:hanging="450"/>
            </w:pPr>
          </w:p>
          <w:p w14:paraId="7BDB1FBB" w14:textId="1A000107" w:rsidR="00E83AC4" w:rsidRDefault="00E83AC4" w:rsidP="0023455C">
            <w:pPr>
              <w:pStyle w:val="ListParagraph"/>
              <w:numPr>
                <w:ilvl w:val="0"/>
                <w:numId w:val="3"/>
              </w:numPr>
              <w:tabs>
                <w:tab w:val="left" w:pos="3804"/>
              </w:tabs>
              <w:ind w:left="540" w:hanging="450"/>
            </w:pPr>
            <w:r>
              <w:t>Contingency</w:t>
            </w:r>
          </w:p>
        </w:tc>
        <w:tc>
          <w:tcPr>
            <w:tcW w:w="2425" w:type="dxa"/>
          </w:tcPr>
          <w:p w14:paraId="205D5248" w14:textId="77777777" w:rsidR="00E83AC4" w:rsidRDefault="00E83AC4" w:rsidP="000C7480">
            <w:pPr>
              <w:tabs>
                <w:tab w:val="left" w:pos="3804"/>
              </w:tabs>
            </w:pPr>
          </w:p>
        </w:tc>
        <w:tc>
          <w:tcPr>
            <w:tcW w:w="4591" w:type="dxa"/>
          </w:tcPr>
          <w:p w14:paraId="372A45AF" w14:textId="77777777" w:rsidR="00E83AC4" w:rsidRDefault="00E83AC4" w:rsidP="000C7480">
            <w:pPr>
              <w:tabs>
                <w:tab w:val="left" w:pos="3804"/>
              </w:tabs>
            </w:pPr>
          </w:p>
        </w:tc>
      </w:tr>
    </w:tbl>
    <w:p w14:paraId="4151B232" w14:textId="77777777" w:rsidR="0023455C" w:rsidRDefault="0023455C" w:rsidP="0023455C">
      <w:pPr>
        <w:spacing w:before="120" w:after="120"/>
      </w:pPr>
      <w:r>
        <w:t xml:space="preserve">Note: </w:t>
      </w:r>
    </w:p>
    <w:p w14:paraId="45A0A3E9" w14:textId="79A16FFA" w:rsidR="001C3B0E" w:rsidRPr="0023455C" w:rsidRDefault="0023455C" w:rsidP="0023455C">
      <w:pPr>
        <w:spacing w:before="120" w:after="120"/>
        <w:rPr>
          <w:b/>
        </w:rPr>
      </w:pPr>
      <w:r>
        <w:t xml:space="preserve">All applicants should contact </w:t>
      </w:r>
      <w:r w:rsidRPr="0023455C">
        <w:rPr>
          <w:bCs/>
        </w:rPr>
        <w:t>Professor Praveen Kumar</w:t>
      </w:r>
      <w:r>
        <w:rPr>
          <w:bCs/>
        </w:rPr>
        <w:t xml:space="preserve">, </w:t>
      </w:r>
      <w:r w:rsidRPr="0023455C">
        <w:t xml:space="preserve">Chair, International Relations Office, IISc, </w:t>
      </w:r>
      <w:hyperlink r:id="rId12" w:history="1">
        <w:r w:rsidRPr="0023455C">
          <w:rPr>
            <w:rStyle w:val="Hyperlink"/>
          </w:rPr>
          <w:t>praveenk@iisc.ac.in</w:t>
        </w:r>
      </w:hyperlink>
      <w:r w:rsidRPr="0023455C">
        <w:t xml:space="preserve"> and/or </w:t>
      </w:r>
      <w:hyperlink r:id="rId13" w:history="1">
        <w:r w:rsidRPr="0023455C">
          <w:rPr>
            <w:rStyle w:val="Hyperlink"/>
          </w:rPr>
          <w:t>Chair.oir@iisc.ac.in</w:t>
        </w:r>
      </w:hyperlink>
      <w:r w:rsidRPr="0023455C">
        <w:t xml:space="preserve"> on the use of funds</w:t>
      </w:r>
      <w:r>
        <w:t xml:space="preserve"> allocated by IISc</w:t>
      </w:r>
    </w:p>
    <w:p w14:paraId="3EBD0C91" w14:textId="61DA2D1D" w:rsidR="009856A0" w:rsidRPr="0023455C" w:rsidRDefault="009856A0" w:rsidP="0023455C">
      <w:pPr>
        <w:tabs>
          <w:tab w:val="left" w:pos="3804"/>
        </w:tabs>
        <w:rPr>
          <w:b/>
          <w:bCs/>
        </w:rPr>
      </w:pPr>
      <w:r w:rsidRPr="0023455C">
        <w:rPr>
          <w:b/>
          <w:bCs/>
        </w:rPr>
        <w:t xml:space="preserve">Budget Breakup (Max. </w:t>
      </w:r>
      <w:r w:rsidR="008C2919" w:rsidRPr="0023455C">
        <w:rPr>
          <w:b/>
          <w:bCs/>
        </w:rPr>
        <w:t>£</w:t>
      </w:r>
      <w:r w:rsidR="0023455C">
        <w:rPr>
          <w:b/>
          <w:bCs/>
        </w:rPr>
        <w:t>4</w:t>
      </w:r>
      <w:r w:rsidR="008C2919" w:rsidRPr="0023455C">
        <w:rPr>
          <w:b/>
          <w:bCs/>
        </w:rPr>
        <w:t xml:space="preserve">,000 </w:t>
      </w:r>
      <w:r w:rsidRPr="0023455C">
        <w:rPr>
          <w:b/>
          <w:bCs/>
        </w:rPr>
        <w:t xml:space="preserve">per year with justification) – </w:t>
      </w:r>
      <w:r w:rsidR="008C2919" w:rsidRPr="0023455C">
        <w:rPr>
          <w:b/>
          <w:bCs/>
        </w:rPr>
        <w:t>UCL</w:t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2427"/>
        <w:gridCol w:w="2430"/>
        <w:gridCol w:w="4583"/>
      </w:tblGrid>
      <w:tr w:rsidR="00E83AC4" w14:paraId="168F32F0" w14:textId="77777777" w:rsidTr="00E83AC4">
        <w:trPr>
          <w:trHeight w:val="503"/>
        </w:trPr>
        <w:tc>
          <w:tcPr>
            <w:tcW w:w="2427" w:type="dxa"/>
          </w:tcPr>
          <w:p w14:paraId="7597F83B" w14:textId="77777777" w:rsidR="00E83AC4" w:rsidRDefault="00E83AC4" w:rsidP="00EB26C1">
            <w:pPr>
              <w:tabs>
                <w:tab w:val="left" w:pos="3804"/>
              </w:tabs>
            </w:pPr>
            <w:r>
              <w:t>Budget Head</w:t>
            </w:r>
            <w:r>
              <w:br/>
            </w:r>
          </w:p>
        </w:tc>
        <w:tc>
          <w:tcPr>
            <w:tcW w:w="2430" w:type="dxa"/>
          </w:tcPr>
          <w:p w14:paraId="621ADC4D" w14:textId="77777777" w:rsidR="00E83AC4" w:rsidRDefault="00E83AC4" w:rsidP="00EB26C1">
            <w:pPr>
              <w:tabs>
                <w:tab w:val="left" w:pos="3804"/>
              </w:tabs>
            </w:pPr>
            <w:r>
              <w:t>Amount (1</w:t>
            </w:r>
            <w:r w:rsidRPr="00BB63CC">
              <w:rPr>
                <w:vertAlign w:val="superscript"/>
              </w:rPr>
              <w:t>st</w:t>
            </w:r>
            <w:r>
              <w:t xml:space="preserve"> Year)</w:t>
            </w:r>
          </w:p>
        </w:tc>
        <w:tc>
          <w:tcPr>
            <w:tcW w:w="4583" w:type="dxa"/>
          </w:tcPr>
          <w:p w14:paraId="3B827354" w14:textId="77777777" w:rsidR="00E83AC4" w:rsidRDefault="00E83AC4" w:rsidP="00EB26C1">
            <w:pPr>
              <w:tabs>
                <w:tab w:val="left" w:pos="3804"/>
              </w:tabs>
            </w:pPr>
            <w:r>
              <w:t>Total</w:t>
            </w:r>
          </w:p>
        </w:tc>
      </w:tr>
      <w:tr w:rsidR="00E83AC4" w14:paraId="21AF1DD3" w14:textId="77777777" w:rsidTr="001C452C">
        <w:trPr>
          <w:trHeight w:val="611"/>
        </w:trPr>
        <w:tc>
          <w:tcPr>
            <w:tcW w:w="2427" w:type="dxa"/>
          </w:tcPr>
          <w:p w14:paraId="0EA1D75D" w14:textId="77777777"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90"/>
                <w:tab w:val="left" w:pos="3804"/>
              </w:tabs>
              <w:ind w:left="540" w:hanging="450"/>
            </w:pPr>
            <w:r>
              <w:t>Consumables</w:t>
            </w:r>
          </w:p>
          <w:p w14:paraId="71CFCAC5" w14:textId="77777777" w:rsidR="00E83AC4" w:rsidRDefault="00E83AC4" w:rsidP="00D0373A">
            <w:pPr>
              <w:pStyle w:val="ListParagraph"/>
              <w:tabs>
                <w:tab w:val="left" w:pos="3804"/>
              </w:tabs>
              <w:ind w:left="540" w:hanging="450"/>
            </w:pPr>
          </w:p>
          <w:p w14:paraId="4BA2EC6A" w14:textId="77777777"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3804"/>
              </w:tabs>
              <w:ind w:left="540" w:hanging="450"/>
            </w:pPr>
            <w:r>
              <w:t>Contingency</w:t>
            </w:r>
          </w:p>
          <w:p w14:paraId="44547A4C" w14:textId="77777777" w:rsidR="00E83AC4" w:rsidRDefault="00E83AC4" w:rsidP="00D0373A">
            <w:pPr>
              <w:tabs>
                <w:tab w:val="left" w:pos="3804"/>
              </w:tabs>
              <w:ind w:left="540" w:hanging="450"/>
            </w:pPr>
          </w:p>
          <w:p w14:paraId="38D7014E" w14:textId="77777777"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3804"/>
              </w:tabs>
              <w:ind w:left="540" w:hanging="450"/>
            </w:pPr>
            <w:r>
              <w:t>Support Staff</w:t>
            </w:r>
          </w:p>
          <w:p w14:paraId="2B59DE1C" w14:textId="77777777" w:rsidR="0023455C" w:rsidRDefault="0023455C" w:rsidP="0023455C">
            <w:pPr>
              <w:pStyle w:val="ListParagraph"/>
            </w:pPr>
          </w:p>
          <w:p w14:paraId="77E47CA3" w14:textId="68F91FF4" w:rsidR="0023455C" w:rsidRDefault="0023455C" w:rsidP="0023455C">
            <w:pPr>
              <w:tabs>
                <w:tab w:val="left" w:pos="3804"/>
              </w:tabs>
            </w:pPr>
          </w:p>
        </w:tc>
        <w:tc>
          <w:tcPr>
            <w:tcW w:w="2430" w:type="dxa"/>
          </w:tcPr>
          <w:p w14:paraId="138E80EA" w14:textId="77777777" w:rsidR="00E83AC4" w:rsidRDefault="00E83AC4" w:rsidP="00EB26C1">
            <w:pPr>
              <w:tabs>
                <w:tab w:val="left" w:pos="3804"/>
              </w:tabs>
            </w:pPr>
          </w:p>
        </w:tc>
        <w:tc>
          <w:tcPr>
            <w:tcW w:w="4583" w:type="dxa"/>
          </w:tcPr>
          <w:p w14:paraId="5CF442AF" w14:textId="77777777" w:rsidR="00E83AC4" w:rsidRDefault="00E83AC4" w:rsidP="00EB26C1">
            <w:pPr>
              <w:tabs>
                <w:tab w:val="left" w:pos="3804"/>
              </w:tabs>
            </w:pPr>
          </w:p>
        </w:tc>
      </w:tr>
    </w:tbl>
    <w:p w14:paraId="5E37F039" w14:textId="77777777" w:rsidR="0023455C" w:rsidRDefault="0023455C" w:rsidP="009856A0">
      <w:pPr>
        <w:tabs>
          <w:tab w:val="left" w:pos="3804"/>
        </w:tabs>
      </w:pPr>
      <w:r>
        <w:t xml:space="preserve">Note: </w:t>
      </w:r>
    </w:p>
    <w:p w14:paraId="5617F0DB" w14:textId="43485130" w:rsidR="009856A0" w:rsidRPr="004B6BF4" w:rsidRDefault="0023455C" w:rsidP="009856A0">
      <w:pPr>
        <w:tabs>
          <w:tab w:val="left" w:pos="3804"/>
        </w:tabs>
      </w:pPr>
      <w:r>
        <w:t>Please contact Dr Amit Khandelwal, UCL Global Engagement, RIGE,</w:t>
      </w:r>
      <w:r w:rsidR="002F0FB0">
        <w:t xml:space="preserve"> </w:t>
      </w:r>
      <w:hyperlink r:id="rId14" w:history="1">
        <w:r w:rsidR="002F0FB0" w:rsidRPr="00463A38">
          <w:rPr>
            <w:rStyle w:val="Hyperlink"/>
          </w:rPr>
          <w:t>Amit.Khandelwal@ucl.ac.uk</w:t>
        </w:r>
      </w:hyperlink>
      <w:r w:rsidR="002F0FB0">
        <w:t xml:space="preserve"> </w:t>
      </w:r>
      <w:r>
        <w:t>if you have any questions of the use of funds</w:t>
      </w:r>
      <w:r>
        <w:t xml:space="preserve"> allocated by UCL</w:t>
      </w:r>
    </w:p>
    <w:p w14:paraId="6F7FED27" w14:textId="77777777" w:rsidR="004B6BF4" w:rsidRPr="004B6BF4" w:rsidRDefault="0061470C" w:rsidP="004B6BF4">
      <w:pPr>
        <w:pStyle w:val="CommentText"/>
        <w:numPr>
          <w:ilvl w:val="0"/>
          <w:numId w:val="10"/>
        </w:numPr>
        <w:ind w:left="567" w:hanging="567"/>
        <w:rPr>
          <w:b/>
          <w:bCs/>
          <w:sz w:val="24"/>
          <w:szCs w:val="24"/>
        </w:rPr>
      </w:pPr>
      <w:r w:rsidRPr="004B6BF4">
        <w:rPr>
          <w:b/>
          <w:bCs/>
          <w:color w:val="000000" w:themeColor="text1"/>
          <w:sz w:val="24"/>
          <w:szCs w:val="24"/>
        </w:rPr>
        <w:t>Any other relevant information</w:t>
      </w:r>
      <w:r w:rsidR="00805096" w:rsidRPr="004B6BF4">
        <w:rPr>
          <w:b/>
          <w:bCs/>
          <w:color w:val="000000" w:themeColor="text1"/>
          <w:sz w:val="24"/>
          <w:szCs w:val="24"/>
        </w:rPr>
        <w:t xml:space="preserve"> </w:t>
      </w:r>
      <w:r w:rsidR="00DD1D20" w:rsidRPr="004B6BF4">
        <w:rPr>
          <w:b/>
          <w:bCs/>
          <w:color w:val="000000" w:themeColor="text1"/>
          <w:sz w:val="24"/>
          <w:szCs w:val="24"/>
        </w:rPr>
        <w:t>including i</w:t>
      </w:r>
      <w:r w:rsidR="00805096" w:rsidRPr="004B6BF4">
        <w:rPr>
          <w:b/>
          <w:bCs/>
          <w:color w:val="000000" w:themeColor="text1"/>
          <w:sz w:val="24"/>
          <w:szCs w:val="24"/>
        </w:rPr>
        <w:t xml:space="preserve">mpact and linkage of your proposal the UN Sustainable Development Goals, of which there are 17, </w:t>
      </w:r>
      <w:hyperlink r:id="rId15" w:history="1">
        <w:r w:rsidR="00DD1D20" w:rsidRPr="004B6BF4">
          <w:rPr>
            <w:rStyle w:val="Hyperlink"/>
            <w:b/>
            <w:bCs/>
            <w:color w:val="000000" w:themeColor="text1"/>
            <w:sz w:val="24"/>
            <w:szCs w:val="24"/>
          </w:rPr>
          <w:t>https://sdgs.un.org/goals</w:t>
        </w:r>
      </w:hyperlink>
      <w:r w:rsidR="000B130C" w:rsidRPr="004B6BF4">
        <w:rPr>
          <w:b/>
          <w:bCs/>
          <w:color w:val="000000" w:themeColor="text1"/>
          <w:sz w:val="24"/>
          <w:szCs w:val="24"/>
        </w:rPr>
        <w:t xml:space="preserve">. </w:t>
      </w:r>
    </w:p>
    <w:p w14:paraId="19B9EB14" w14:textId="77777777" w:rsidR="00DD1D20" w:rsidRPr="004B6BF4" w:rsidRDefault="000B130C" w:rsidP="004B6BF4">
      <w:pPr>
        <w:pStyle w:val="CommentText"/>
        <w:ind w:left="567"/>
        <w:rPr>
          <w:b/>
          <w:bCs/>
          <w:sz w:val="24"/>
          <w:szCs w:val="24"/>
        </w:rPr>
      </w:pPr>
      <w:r w:rsidRPr="004B6BF4">
        <w:rPr>
          <w:b/>
          <w:bCs/>
          <w:color w:val="000000" w:themeColor="text1"/>
          <w:sz w:val="24"/>
          <w:szCs w:val="24"/>
        </w:rPr>
        <w:t>Please address h</w:t>
      </w:r>
      <w:r w:rsidR="00DD1D20" w:rsidRPr="004B6BF4">
        <w:rPr>
          <w:b/>
          <w:bCs/>
          <w:color w:val="000000" w:themeColor="text1"/>
          <w:sz w:val="24"/>
          <w:szCs w:val="24"/>
        </w:rPr>
        <w:t>ow would you develop the outcome in near future so that the seed grant will help the collaboration and research area to grow</w:t>
      </w:r>
      <w:r w:rsidR="004B6BF4">
        <w:rPr>
          <w:b/>
          <w:bCs/>
          <w:color w:val="000000" w:themeColor="text1"/>
          <w:sz w:val="24"/>
          <w:szCs w:val="24"/>
        </w:rPr>
        <w:t xml:space="preserve">, </w:t>
      </w:r>
      <w:r w:rsidRPr="004B6BF4">
        <w:rPr>
          <w:b/>
          <w:bCs/>
          <w:color w:val="000000" w:themeColor="text1"/>
          <w:sz w:val="24"/>
          <w:szCs w:val="24"/>
        </w:rPr>
        <w:t>and the</w:t>
      </w:r>
      <w:r w:rsidR="00DD1D20" w:rsidRPr="004B6BF4">
        <w:rPr>
          <w:b/>
          <w:bCs/>
          <w:color w:val="000000" w:themeColor="text1"/>
          <w:sz w:val="24"/>
          <w:szCs w:val="24"/>
        </w:rPr>
        <w:t xml:space="preserve"> </w:t>
      </w:r>
      <w:r w:rsidRPr="004B6BF4">
        <w:rPr>
          <w:b/>
          <w:bCs/>
          <w:color w:val="000000" w:themeColor="text1"/>
          <w:sz w:val="24"/>
          <w:szCs w:val="24"/>
        </w:rPr>
        <w:t xml:space="preserve">value </w:t>
      </w:r>
      <w:r w:rsidR="004B6BF4">
        <w:rPr>
          <w:b/>
          <w:bCs/>
          <w:color w:val="000000" w:themeColor="text1"/>
          <w:sz w:val="24"/>
          <w:szCs w:val="24"/>
        </w:rPr>
        <w:t xml:space="preserve">/ </w:t>
      </w:r>
      <w:r w:rsidR="00DD1D20" w:rsidRPr="004B6BF4">
        <w:rPr>
          <w:b/>
          <w:bCs/>
          <w:color w:val="000000" w:themeColor="text1"/>
          <w:sz w:val="24"/>
          <w:szCs w:val="24"/>
        </w:rPr>
        <w:t xml:space="preserve">additionality of undertaking a joint research project as opposed to doing this </w:t>
      </w:r>
      <w:r w:rsidRPr="004B6BF4">
        <w:rPr>
          <w:b/>
          <w:bCs/>
          <w:color w:val="000000" w:themeColor="text1"/>
          <w:sz w:val="24"/>
          <w:szCs w:val="24"/>
        </w:rPr>
        <w:t xml:space="preserve">singularly </w:t>
      </w:r>
      <w:r w:rsidR="00DD1D20" w:rsidRPr="004B6BF4">
        <w:rPr>
          <w:b/>
          <w:bCs/>
          <w:color w:val="000000" w:themeColor="text1"/>
          <w:sz w:val="24"/>
          <w:szCs w:val="24"/>
        </w:rPr>
        <w:t>at IISc or UCL itself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D03FF1" w14:paraId="11CF5486" w14:textId="77777777" w:rsidTr="004B6BF4">
        <w:trPr>
          <w:trHeight w:val="2420"/>
        </w:trPr>
        <w:tc>
          <w:tcPr>
            <w:tcW w:w="9440" w:type="dxa"/>
          </w:tcPr>
          <w:p w14:paraId="0C7C2620" w14:textId="77777777" w:rsidR="00D03FF1" w:rsidRDefault="00D03FF1" w:rsidP="000C7480">
            <w:pPr>
              <w:tabs>
                <w:tab w:val="left" w:pos="3804"/>
              </w:tabs>
            </w:pPr>
            <w:r>
              <w:br/>
            </w:r>
            <w:r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</w:p>
        </w:tc>
      </w:tr>
    </w:tbl>
    <w:p w14:paraId="59EA4350" w14:textId="77777777" w:rsidR="009473E8" w:rsidRDefault="009473E8" w:rsidP="009473E8">
      <w:pPr>
        <w:tabs>
          <w:tab w:val="left" w:pos="3804"/>
        </w:tabs>
      </w:pPr>
      <w:r>
        <w:t xml:space="preserve"> </w:t>
      </w:r>
      <w:r w:rsidR="007A5B59">
        <w:t>(Max.</w:t>
      </w:r>
      <w:r w:rsidR="004B6BF4">
        <w:t xml:space="preserve"> 1500 </w:t>
      </w:r>
      <w:r w:rsidR="00D03FF1">
        <w:t xml:space="preserve">Characters) </w:t>
      </w:r>
      <w:r>
        <w:br/>
      </w:r>
    </w:p>
    <w:p w14:paraId="0B253B78" w14:textId="77777777" w:rsidR="0061470C" w:rsidRPr="00733863" w:rsidRDefault="0061470C" w:rsidP="00733863">
      <w:pPr>
        <w:pStyle w:val="ListParagraph"/>
        <w:numPr>
          <w:ilvl w:val="0"/>
          <w:numId w:val="11"/>
        </w:numPr>
        <w:tabs>
          <w:tab w:val="left" w:pos="3804"/>
        </w:tabs>
        <w:ind w:left="450" w:hanging="450"/>
        <w:rPr>
          <w:b/>
          <w:bCs/>
        </w:rPr>
      </w:pPr>
      <w:r w:rsidRPr="00733863">
        <w:rPr>
          <w:b/>
          <w:bCs/>
        </w:rPr>
        <w:t>Brief CV of PI and Co-PIs (not more than 2 pages)</w:t>
      </w:r>
      <w:r w:rsidR="00733863" w:rsidRPr="00733863">
        <w:rPr>
          <w:b/>
          <w:bCs/>
        </w:rPr>
        <w:t xml:space="preserve"> including</w:t>
      </w:r>
      <w:r w:rsidR="00A2426C">
        <w:rPr>
          <w:b/>
          <w:bCs/>
        </w:rPr>
        <w:t xml:space="preserve"> the</w:t>
      </w:r>
      <w:r w:rsidR="009856A0">
        <w:rPr>
          <w:b/>
          <w:bCs/>
        </w:rPr>
        <w:t xml:space="preserve"> </w:t>
      </w:r>
      <w:r w:rsidR="00733863">
        <w:rPr>
          <w:b/>
          <w:bCs/>
        </w:rPr>
        <w:t>l</w:t>
      </w:r>
      <w:r w:rsidRPr="00733863">
        <w:rPr>
          <w:b/>
          <w:bCs/>
        </w:rPr>
        <w:t>ist of current project</w:t>
      </w:r>
      <w:r w:rsidR="009856A0">
        <w:rPr>
          <w:b/>
          <w:bCs/>
        </w:rPr>
        <w:t>s</w:t>
      </w:r>
      <w:r w:rsidRPr="00733863">
        <w:rPr>
          <w:b/>
          <w:bCs/>
        </w:rPr>
        <w:t xml:space="preserve"> being handled.</w:t>
      </w:r>
    </w:p>
    <w:sectPr w:rsidR="0061470C" w:rsidRPr="00733863" w:rsidSect="008C2355">
      <w:headerReference w:type="default" r:id="rId16"/>
      <w:footerReference w:type="default" r:id="rId17"/>
      <w:pgSz w:w="12240" w:h="15840"/>
      <w:pgMar w:top="540" w:right="1440" w:bottom="5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B7884" w14:textId="77777777" w:rsidR="00744FC3" w:rsidRDefault="00744FC3" w:rsidP="0041719D">
      <w:pPr>
        <w:spacing w:after="0" w:line="240" w:lineRule="auto"/>
      </w:pPr>
      <w:r>
        <w:separator/>
      </w:r>
    </w:p>
  </w:endnote>
  <w:endnote w:type="continuationSeparator" w:id="0">
    <w:p w14:paraId="28ACC909" w14:textId="77777777" w:rsidR="00744FC3" w:rsidRDefault="00744FC3" w:rsidP="00417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346800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2AAE5F" w14:textId="77777777" w:rsidR="00E83AC4" w:rsidRDefault="00E83AC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D372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D372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702157" w14:textId="77777777" w:rsidR="00E83AC4" w:rsidRDefault="00E83A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C65EE" w14:textId="77777777" w:rsidR="00744FC3" w:rsidRDefault="00744FC3" w:rsidP="0041719D">
      <w:pPr>
        <w:spacing w:after="0" w:line="240" w:lineRule="auto"/>
      </w:pPr>
      <w:r>
        <w:separator/>
      </w:r>
    </w:p>
  </w:footnote>
  <w:footnote w:type="continuationSeparator" w:id="0">
    <w:p w14:paraId="41BC7D70" w14:textId="77777777" w:rsidR="00744FC3" w:rsidRDefault="00744FC3" w:rsidP="00417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13572" w14:textId="77777777" w:rsidR="0041719D" w:rsidRDefault="0041719D">
    <w:pPr>
      <w:pStyle w:val="Header"/>
    </w:pPr>
  </w:p>
  <w:p w14:paraId="668C6081" w14:textId="77777777" w:rsidR="0041719D" w:rsidRDefault="0041719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3027"/>
    <w:multiLevelType w:val="hybridMultilevel"/>
    <w:tmpl w:val="C4883634"/>
    <w:lvl w:ilvl="0" w:tplc="C30EAAF4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A457C"/>
    <w:multiLevelType w:val="hybridMultilevel"/>
    <w:tmpl w:val="E1D2C12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09CF7768"/>
    <w:multiLevelType w:val="hybridMultilevel"/>
    <w:tmpl w:val="B846E78E"/>
    <w:lvl w:ilvl="0" w:tplc="04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63775"/>
    <w:multiLevelType w:val="hybridMultilevel"/>
    <w:tmpl w:val="6C324E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71528"/>
    <w:multiLevelType w:val="hybridMultilevel"/>
    <w:tmpl w:val="18446D4C"/>
    <w:lvl w:ilvl="0" w:tplc="25EE7D0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123E9"/>
    <w:multiLevelType w:val="hybridMultilevel"/>
    <w:tmpl w:val="2C60D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06976"/>
    <w:multiLevelType w:val="hybridMultilevel"/>
    <w:tmpl w:val="50A8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2573F"/>
    <w:multiLevelType w:val="hybridMultilevel"/>
    <w:tmpl w:val="CA5A9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46F1B"/>
    <w:multiLevelType w:val="hybridMultilevel"/>
    <w:tmpl w:val="EE6E82E0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63CF3DB0"/>
    <w:multiLevelType w:val="hybridMultilevel"/>
    <w:tmpl w:val="86D652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C3E6C"/>
    <w:multiLevelType w:val="hybridMultilevel"/>
    <w:tmpl w:val="2E362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871DA6"/>
    <w:multiLevelType w:val="hybridMultilevel"/>
    <w:tmpl w:val="35906682"/>
    <w:lvl w:ilvl="0" w:tplc="A42CD536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906D35"/>
    <w:multiLevelType w:val="hybridMultilevel"/>
    <w:tmpl w:val="14A8B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B2116A"/>
    <w:multiLevelType w:val="hybridMultilevel"/>
    <w:tmpl w:val="D6F29740"/>
    <w:lvl w:ilvl="0" w:tplc="B8EA8B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5F1595"/>
    <w:multiLevelType w:val="hybridMultilevel"/>
    <w:tmpl w:val="52C6E462"/>
    <w:lvl w:ilvl="0" w:tplc="B7306356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11"/>
  </w:num>
  <w:num w:numId="9">
    <w:abstractNumId w:val="0"/>
  </w:num>
  <w:num w:numId="10">
    <w:abstractNumId w:val="14"/>
  </w:num>
  <w:num w:numId="11">
    <w:abstractNumId w:val="2"/>
  </w:num>
  <w:num w:numId="12">
    <w:abstractNumId w:val="1"/>
  </w:num>
  <w:num w:numId="13">
    <w:abstractNumId w:val="13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rYwNDK2NLYwMTVQ0lEKTi0uzszPAykwrAUAsEboTCwAAAA="/>
  </w:docVars>
  <w:rsids>
    <w:rsidRoot w:val="00FE3447"/>
    <w:rsid w:val="00023B27"/>
    <w:rsid w:val="00031F65"/>
    <w:rsid w:val="000324C8"/>
    <w:rsid w:val="000B130C"/>
    <w:rsid w:val="001756E0"/>
    <w:rsid w:val="00190B83"/>
    <w:rsid w:val="001973E3"/>
    <w:rsid w:val="001C3B0E"/>
    <w:rsid w:val="001D3729"/>
    <w:rsid w:val="002261C4"/>
    <w:rsid w:val="0023455C"/>
    <w:rsid w:val="002536EB"/>
    <w:rsid w:val="002B5F06"/>
    <w:rsid w:val="002C5C13"/>
    <w:rsid w:val="002E5292"/>
    <w:rsid w:val="002F0FB0"/>
    <w:rsid w:val="00317C83"/>
    <w:rsid w:val="00325A93"/>
    <w:rsid w:val="00390B69"/>
    <w:rsid w:val="003D3A73"/>
    <w:rsid w:val="004054D8"/>
    <w:rsid w:val="0041719D"/>
    <w:rsid w:val="004401C3"/>
    <w:rsid w:val="004871F6"/>
    <w:rsid w:val="0049127C"/>
    <w:rsid w:val="004B6AD9"/>
    <w:rsid w:val="004B6BF4"/>
    <w:rsid w:val="00510E18"/>
    <w:rsid w:val="005211D8"/>
    <w:rsid w:val="00550E2A"/>
    <w:rsid w:val="0061470C"/>
    <w:rsid w:val="006150F9"/>
    <w:rsid w:val="00625CE2"/>
    <w:rsid w:val="006402F2"/>
    <w:rsid w:val="00663655"/>
    <w:rsid w:val="006D6BD6"/>
    <w:rsid w:val="00720BAB"/>
    <w:rsid w:val="007273F5"/>
    <w:rsid w:val="00733863"/>
    <w:rsid w:val="00744FC3"/>
    <w:rsid w:val="0077637F"/>
    <w:rsid w:val="00786250"/>
    <w:rsid w:val="007A3E3E"/>
    <w:rsid w:val="007A5B59"/>
    <w:rsid w:val="007D3EB4"/>
    <w:rsid w:val="007E0B02"/>
    <w:rsid w:val="007F10D3"/>
    <w:rsid w:val="008020F9"/>
    <w:rsid w:val="00805096"/>
    <w:rsid w:val="00821129"/>
    <w:rsid w:val="00880E07"/>
    <w:rsid w:val="008C2355"/>
    <w:rsid w:val="008C2919"/>
    <w:rsid w:val="009473E8"/>
    <w:rsid w:val="009570D2"/>
    <w:rsid w:val="009856A0"/>
    <w:rsid w:val="0098674D"/>
    <w:rsid w:val="00996CEF"/>
    <w:rsid w:val="009B7E91"/>
    <w:rsid w:val="00A2426C"/>
    <w:rsid w:val="00A84EDE"/>
    <w:rsid w:val="00A971AB"/>
    <w:rsid w:val="00AB2B7C"/>
    <w:rsid w:val="00AC434D"/>
    <w:rsid w:val="00B56390"/>
    <w:rsid w:val="00B626B0"/>
    <w:rsid w:val="00BB0EB5"/>
    <w:rsid w:val="00BB63CC"/>
    <w:rsid w:val="00CE6E56"/>
    <w:rsid w:val="00D0373A"/>
    <w:rsid w:val="00D03FF1"/>
    <w:rsid w:val="00D12A4D"/>
    <w:rsid w:val="00D64BD9"/>
    <w:rsid w:val="00D72706"/>
    <w:rsid w:val="00DB5F13"/>
    <w:rsid w:val="00DD1D20"/>
    <w:rsid w:val="00E4339A"/>
    <w:rsid w:val="00E53BC0"/>
    <w:rsid w:val="00E54B01"/>
    <w:rsid w:val="00E554F9"/>
    <w:rsid w:val="00E83AC4"/>
    <w:rsid w:val="00E8595F"/>
    <w:rsid w:val="00EB6EC4"/>
    <w:rsid w:val="00EE10F8"/>
    <w:rsid w:val="00F03E46"/>
    <w:rsid w:val="00F13175"/>
    <w:rsid w:val="00F1406D"/>
    <w:rsid w:val="00F156CA"/>
    <w:rsid w:val="00F23F4F"/>
    <w:rsid w:val="00F72FA7"/>
    <w:rsid w:val="00F81B06"/>
    <w:rsid w:val="00F82AA7"/>
    <w:rsid w:val="00FB0728"/>
    <w:rsid w:val="00FE3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7F45F"/>
  <w15:docId w15:val="{C4783795-B5EC-439D-B627-AE3B93DD8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E3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DB5F1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DB5F1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6">
    <w:name w:val="Light Shading Accent 6"/>
    <w:basedOn w:val="TableNormal"/>
    <w:uiPriority w:val="60"/>
    <w:rsid w:val="00DB5F1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17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19D"/>
  </w:style>
  <w:style w:type="paragraph" w:styleId="Footer">
    <w:name w:val="footer"/>
    <w:basedOn w:val="Normal"/>
    <w:link w:val="FooterChar"/>
    <w:uiPriority w:val="99"/>
    <w:unhideWhenUsed/>
    <w:rsid w:val="00417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19D"/>
  </w:style>
  <w:style w:type="paragraph" w:styleId="ListParagraph">
    <w:name w:val="List Paragraph"/>
    <w:basedOn w:val="Normal"/>
    <w:uiPriority w:val="34"/>
    <w:qFormat/>
    <w:rsid w:val="004171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0B02"/>
    <w:rPr>
      <w:b/>
      <w:bCs/>
      <w:i/>
      <w:iCs/>
      <w:color w:val="4F81BD" w:themeColor="accent1"/>
    </w:rPr>
  </w:style>
  <w:style w:type="paragraph" w:customStyle="1" w:styleId="CoverText">
    <w:name w:val="Cover Text"/>
    <w:basedOn w:val="BodyText"/>
    <w:rsid w:val="00E83AC4"/>
    <w:pPr>
      <w:spacing w:after="240" w:line="240" w:lineRule="auto"/>
      <w:jc w:val="center"/>
    </w:pPr>
    <w:rPr>
      <w:rFonts w:ascii="Arial" w:eastAsia="Times New Roman" w:hAnsi="Arial"/>
      <w:sz w:val="22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83A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83AC4"/>
  </w:style>
  <w:style w:type="character" w:styleId="CommentReference">
    <w:name w:val="annotation reference"/>
    <w:basedOn w:val="DefaultParagraphFont"/>
    <w:uiPriority w:val="99"/>
    <w:semiHidden/>
    <w:unhideWhenUsed/>
    <w:rsid w:val="00A242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2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2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2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26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D1D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Chair.oir@iisc.ac.in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aveenk@iisc.ac.i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ro.admin@iisc.ac.i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dgs.un.org/goals" TargetMode="External"/><Relationship Id="rId10" Type="http://schemas.openxmlformats.org/officeDocument/2006/relationships/hyperlink" Target="mailto:Amit.Khandelwal@ucl.ac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Amit.Khandelwal@uc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6CE215-2A52-4213-A322-DFE8AA43A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ims</Company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Khandelwal, Amit</cp:lastModifiedBy>
  <cp:revision>4</cp:revision>
  <cp:lastPrinted>2018-06-21T08:47:00Z</cp:lastPrinted>
  <dcterms:created xsi:type="dcterms:W3CDTF">2021-11-02T11:31:00Z</dcterms:created>
  <dcterms:modified xsi:type="dcterms:W3CDTF">2021-11-02T11:41:00Z</dcterms:modified>
</cp:coreProperties>
</file>